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derivativ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derivative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bookmarkStart w:id="20" w:name="X64d6d99089b54a7fbfd18530c58489a35fb8d47"/>
    <w:p>
      <w:pPr>
        <w:pStyle w:val="Heading2"/>
      </w:pPr>
      <w:r>
        <w:t xml:space="preserve">Derivatives of polynomial, exponential and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α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α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constan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 </w:t>
            </w:r>
            <w:r>
              <w:t xml:space="preserve">constant</w:t>
            </w:r>
          </w:p>
        </w:tc>
      </w:tr>
    </w:tbl>
    <w:bookmarkEnd w:id="20"/>
    <w:bookmarkStart w:id="21" w:name="derivatives-of-trigonometric-functions"/>
    <w:p>
      <w:pPr>
        <w:pStyle w:val="Heading2"/>
      </w:pPr>
      <w:r>
        <w:t xml:space="preserve">Derivatives of trigonometr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1"/>
    <w:bookmarkStart w:id="22" w:name="X93dd99da873945e12b7964d171c8b9fcef71788"/>
    <w:p>
      <w:pPr>
        <w:pStyle w:val="Heading2"/>
      </w:pPr>
      <w:r>
        <w:t xml:space="preserve">Derivatives of inverse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t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</w:tbl>
    <w:bookmarkEnd w:id="22"/>
    <w:bookmarkStart w:id="23" w:name="derivatives-of-hyperbolic-functions"/>
    <w:p>
      <w:pPr>
        <w:pStyle w:val="Heading2"/>
      </w:pPr>
      <w:r>
        <w:t xml:space="preserve">Derivatives of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3"/>
    <w:bookmarkStart w:id="24" w:name="Xc20ec7cad16b5d391172b970f26aa7de29478ad"/>
    <w:p>
      <w:pPr>
        <w:pStyle w:val="Heading2"/>
      </w:pPr>
      <w:r>
        <w:t xml:space="preserve">Derivatives of inverse hyperbolic functions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4598"/>
        <w:gridCol w:w="17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x</m:t>
                  </m:r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5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and [Proof sheet: Derivatives of other common functions].</w:t>
      </w:r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derivatives</dc:title>
  <dc:creator>Tom Coleman</dc:creator>
  <cp:keywords/>
  <dcterms:created xsi:type="dcterms:W3CDTF">2025-09-10T09:01:09Z</dcterms:created>
  <dcterms:modified xsi:type="dcterms:W3CDTF">2025-09-10T09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derivative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